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34FBF" w14:textId="77777777" w:rsidR="00A72474" w:rsidRPr="00A72474" w:rsidRDefault="00A72474" w:rsidP="00A72474">
      <w:pPr>
        <w:jc w:val="center"/>
        <w:rPr>
          <w:b/>
          <w:bCs/>
          <w:sz w:val="24"/>
          <w:szCs w:val="24"/>
          <w:u w:val="single"/>
          <w:lang w:val="en-US"/>
        </w:rPr>
      </w:pPr>
      <w:r w:rsidRPr="00A72474">
        <w:rPr>
          <w:b/>
          <w:bCs/>
          <w:sz w:val="24"/>
          <w:szCs w:val="24"/>
          <w:u w:val="single"/>
          <w:lang w:val="en-US"/>
        </w:rPr>
        <w:t>PRESS RELEASE BY GUNA URGING THE GOVERNMENT TO GIVE NATURAL MEDICINE PRACTITIONERS THE CHANCE TO FIGHT COVID-19</w:t>
      </w:r>
    </w:p>
    <w:p w14:paraId="31870723" w14:textId="77777777" w:rsidR="00A72474" w:rsidRPr="00A72474" w:rsidRDefault="00A72474" w:rsidP="00A72474">
      <w:pPr>
        <w:rPr>
          <w:sz w:val="24"/>
          <w:szCs w:val="24"/>
          <w:lang w:val="en-US"/>
        </w:rPr>
      </w:pPr>
    </w:p>
    <w:p w14:paraId="24299EC3" w14:textId="62DB5693" w:rsidR="00A72474" w:rsidRPr="00A72474" w:rsidRDefault="00A72474" w:rsidP="00A72474">
      <w:pPr>
        <w:jc w:val="both"/>
        <w:rPr>
          <w:sz w:val="24"/>
          <w:szCs w:val="24"/>
          <w:lang w:val="en-US"/>
        </w:rPr>
      </w:pPr>
      <w:r w:rsidRPr="00A72474">
        <w:rPr>
          <w:sz w:val="24"/>
          <w:szCs w:val="24"/>
          <w:lang w:val="en-US"/>
        </w:rPr>
        <w:t xml:space="preserve">As the world over races for the cure for the novel Coronavirus (COVID-19), which </w:t>
      </w:r>
      <w:bookmarkStart w:id="0" w:name="_GoBack"/>
      <w:bookmarkEnd w:id="0"/>
      <w:r w:rsidRPr="00A72474">
        <w:rPr>
          <w:sz w:val="24"/>
          <w:szCs w:val="24"/>
          <w:lang w:val="en-US"/>
        </w:rPr>
        <w:t>is wre</w:t>
      </w:r>
      <w:r w:rsidRPr="00A72474">
        <w:rPr>
          <w:sz w:val="24"/>
          <w:szCs w:val="24"/>
          <w:lang w:val="en-US"/>
        </w:rPr>
        <w:t>a</w:t>
      </w:r>
      <w:r w:rsidRPr="00A72474">
        <w:rPr>
          <w:sz w:val="24"/>
          <w:szCs w:val="24"/>
          <w:lang w:val="en-US"/>
        </w:rPr>
        <w:t>king havoc in Ghana, too, the Ghana United Nations Association (GUNA) would like to urge the government to give natural medicine practitioners the chance to find a cure for the disease.</w:t>
      </w:r>
    </w:p>
    <w:p w14:paraId="339D545D" w14:textId="6DCECBDF" w:rsidR="00A72474" w:rsidRPr="00A72474" w:rsidRDefault="00A72474" w:rsidP="00A72474">
      <w:pPr>
        <w:jc w:val="both"/>
        <w:rPr>
          <w:sz w:val="24"/>
          <w:szCs w:val="24"/>
          <w:lang w:val="en-US"/>
        </w:rPr>
      </w:pPr>
      <w:r w:rsidRPr="00A72474">
        <w:rPr>
          <w:sz w:val="24"/>
          <w:szCs w:val="24"/>
          <w:lang w:val="en-US"/>
        </w:rPr>
        <w:t>The Association has listened to legions of cogent arguments by several of these traditional herbal practitioners on the radio and television on the efficacy of some plant species as being able to cure the virus.</w:t>
      </w:r>
      <w:r w:rsidRPr="00A72474">
        <w:rPr>
          <w:sz w:val="24"/>
          <w:szCs w:val="24"/>
          <w:lang w:val="en-US"/>
        </w:rPr>
        <w:t xml:space="preserve"> </w:t>
      </w:r>
      <w:r w:rsidRPr="00A72474">
        <w:rPr>
          <w:sz w:val="24"/>
          <w:szCs w:val="24"/>
          <w:lang w:val="en-US"/>
        </w:rPr>
        <w:t>Albeit the practitioners did not mention treating a COVID-19 patient with the plants, they strongly hold the defen</w:t>
      </w:r>
      <w:r w:rsidRPr="00A72474">
        <w:rPr>
          <w:sz w:val="24"/>
          <w:szCs w:val="24"/>
          <w:lang w:val="en-US"/>
        </w:rPr>
        <w:t>s</w:t>
      </w:r>
      <w:r w:rsidRPr="00A72474">
        <w:rPr>
          <w:sz w:val="24"/>
          <w:szCs w:val="24"/>
          <w:lang w:val="en-US"/>
        </w:rPr>
        <w:t>e that given the chance, they would prepare some of the medicines for testing by the Ministry of Health on the suspected patients for proof.</w:t>
      </w:r>
    </w:p>
    <w:p w14:paraId="35BA5079" w14:textId="04154979" w:rsidR="00A72474" w:rsidRPr="00A72474" w:rsidRDefault="00A72474" w:rsidP="00A72474">
      <w:pPr>
        <w:jc w:val="both"/>
        <w:rPr>
          <w:sz w:val="24"/>
          <w:szCs w:val="24"/>
          <w:lang w:val="en-US"/>
        </w:rPr>
      </w:pPr>
      <w:r w:rsidRPr="00A72474">
        <w:rPr>
          <w:sz w:val="24"/>
          <w:szCs w:val="24"/>
          <w:lang w:val="en-US"/>
        </w:rPr>
        <w:t>In his latest article in The Chronicle, titled 'Hibiscus Tea for immune support and antiviral agent', Ghana's Dr</w:t>
      </w:r>
      <w:r w:rsidRPr="00A72474">
        <w:rPr>
          <w:sz w:val="24"/>
          <w:szCs w:val="24"/>
          <w:lang w:val="en-US"/>
        </w:rPr>
        <w:t>.</w:t>
      </w:r>
      <w:r w:rsidRPr="00A72474">
        <w:rPr>
          <w:sz w:val="24"/>
          <w:szCs w:val="24"/>
          <w:lang w:val="en-US"/>
        </w:rPr>
        <w:t xml:space="preserve"> Raphael </w:t>
      </w:r>
      <w:proofErr w:type="spellStart"/>
      <w:r w:rsidRPr="00A72474">
        <w:rPr>
          <w:sz w:val="24"/>
          <w:szCs w:val="24"/>
          <w:lang w:val="en-US"/>
        </w:rPr>
        <w:t>Nyarkotey</w:t>
      </w:r>
      <w:proofErr w:type="spellEnd"/>
      <w:r w:rsidRPr="00A72474">
        <w:rPr>
          <w:sz w:val="24"/>
          <w:szCs w:val="24"/>
          <w:lang w:val="en-US"/>
        </w:rPr>
        <w:t xml:space="preserve"> </w:t>
      </w:r>
      <w:proofErr w:type="spellStart"/>
      <w:r w:rsidRPr="00A72474">
        <w:rPr>
          <w:sz w:val="24"/>
          <w:szCs w:val="24"/>
          <w:lang w:val="en-US"/>
        </w:rPr>
        <w:t>Obu</w:t>
      </w:r>
      <w:proofErr w:type="spellEnd"/>
      <w:r w:rsidRPr="00A72474">
        <w:rPr>
          <w:sz w:val="24"/>
          <w:szCs w:val="24"/>
          <w:lang w:val="en-US"/>
        </w:rPr>
        <w:t xml:space="preserve">, President of the </w:t>
      </w:r>
      <w:proofErr w:type="spellStart"/>
      <w:r w:rsidRPr="00A72474">
        <w:rPr>
          <w:sz w:val="24"/>
          <w:szCs w:val="24"/>
          <w:lang w:val="en-US"/>
        </w:rPr>
        <w:t>Nyarkotey</w:t>
      </w:r>
      <w:proofErr w:type="spellEnd"/>
      <w:r w:rsidRPr="00A72474">
        <w:rPr>
          <w:sz w:val="24"/>
          <w:szCs w:val="24"/>
          <w:lang w:val="en-US"/>
        </w:rPr>
        <w:t xml:space="preserve"> School of Natural Medicine, a renowned health article writer whose works have gone even outside the shores of Ghana, points out a simple proven scientific fact that the Hibiscus plant is an antiviral agent. Ginger, among other natural plant species, has also been mentioned by other practitioners as having the potency to fight any form of </w:t>
      </w:r>
      <w:r w:rsidRPr="00A72474">
        <w:rPr>
          <w:sz w:val="24"/>
          <w:szCs w:val="24"/>
          <w:lang w:val="en-US"/>
        </w:rPr>
        <w:t xml:space="preserve">a </w:t>
      </w:r>
      <w:r w:rsidRPr="00A72474">
        <w:rPr>
          <w:sz w:val="24"/>
          <w:szCs w:val="24"/>
          <w:lang w:val="en-US"/>
        </w:rPr>
        <w:t>virus.</w:t>
      </w:r>
    </w:p>
    <w:p w14:paraId="47ADFFE2" w14:textId="32FA00CE" w:rsidR="00A72474" w:rsidRPr="00A72474" w:rsidRDefault="00A72474" w:rsidP="00A72474">
      <w:pPr>
        <w:jc w:val="both"/>
        <w:rPr>
          <w:sz w:val="24"/>
          <w:szCs w:val="24"/>
          <w:lang w:val="en-US"/>
        </w:rPr>
      </w:pPr>
      <w:r w:rsidRPr="00A72474">
        <w:rPr>
          <w:sz w:val="24"/>
          <w:szCs w:val="24"/>
          <w:lang w:val="en-US"/>
        </w:rPr>
        <w:t xml:space="preserve">Collecting all these arguments by our herbal/traditional/natural medicine practitioners, GUNA believes that, like Madagascar, the Government of Ghana must </w:t>
      </w:r>
      <w:r w:rsidRPr="00A72474">
        <w:rPr>
          <w:sz w:val="24"/>
          <w:szCs w:val="24"/>
          <w:lang w:val="en-US"/>
        </w:rPr>
        <w:t>allow these home-grown natural doctors</w:t>
      </w:r>
      <w:r w:rsidRPr="00A72474">
        <w:rPr>
          <w:sz w:val="24"/>
          <w:szCs w:val="24"/>
          <w:lang w:val="en-US"/>
        </w:rPr>
        <w:t xml:space="preserve"> to bring their knowledge to the fore in the fight and race for a lasting cure for the dreaded Coronavirus.</w:t>
      </w:r>
    </w:p>
    <w:p w14:paraId="793E5757" w14:textId="3BFD9CBA" w:rsidR="00A72474" w:rsidRPr="00A72474" w:rsidRDefault="00A72474" w:rsidP="00A72474">
      <w:pPr>
        <w:jc w:val="both"/>
        <w:rPr>
          <w:sz w:val="24"/>
          <w:szCs w:val="24"/>
          <w:lang w:val="en-US"/>
        </w:rPr>
      </w:pPr>
      <w:r w:rsidRPr="00A72474">
        <w:rPr>
          <w:sz w:val="24"/>
          <w:szCs w:val="24"/>
          <w:lang w:val="en-US"/>
        </w:rPr>
        <w:t xml:space="preserve">Madagascar, according to worldometer.com, has recorded zero death with over 92 recoveries from 128 recorded cases of the novel virus, and the success is due to the country permitting its natural doctors to come out with the 'Madagascar Organic Pack'. To the extent that the government of Equatorial Guinea could send its Deputy Health Minister, </w:t>
      </w:r>
      <w:proofErr w:type="spellStart"/>
      <w:r w:rsidRPr="00A72474">
        <w:rPr>
          <w:sz w:val="24"/>
          <w:szCs w:val="24"/>
          <w:lang w:val="en-US"/>
        </w:rPr>
        <w:t>Mitoha</w:t>
      </w:r>
      <w:proofErr w:type="spellEnd"/>
      <w:r w:rsidRPr="00A72474">
        <w:rPr>
          <w:sz w:val="24"/>
          <w:szCs w:val="24"/>
          <w:lang w:val="en-US"/>
        </w:rPr>
        <w:t xml:space="preserve"> Ondo to Madagascar to buy packs of the Madagascar Organic pack to his countrymen and women, GUNA would implore the Government of Ghana not to let this opportunity and crop of tried and tested herbal practitioners we can boast of regret of being sabotaged.</w:t>
      </w:r>
    </w:p>
    <w:p w14:paraId="67A9A76E" w14:textId="77777777" w:rsidR="00A72474" w:rsidRPr="00A72474" w:rsidRDefault="00A72474" w:rsidP="00A72474">
      <w:pPr>
        <w:jc w:val="both"/>
        <w:rPr>
          <w:sz w:val="24"/>
          <w:szCs w:val="24"/>
          <w:lang w:val="en-US"/>
        </w:rPr>
      </w:pPr>
      <w:r w:rsidRPr="00A72474">
        <w:rPr>
          <w:sz w:val="24"/>
          <w:szCs w:val="24"/>
          <w:lang w:val="en-US"/>
        </w:rPr>
        <w:t>This is the best opportunity for us as a country and government to believe in our own, give them the chance and GUNA can confidently say that if Madagascar has been able to do it, why can't Ghana? The cure for the Coronavirus can be found and Africa is the cure.</w:t>
      </w:r>
    </w:p>
    <w:p w14:paraId="7289067E" w14:textId="32314294" w:rsidR="00A72474" w:rsidRPr="00A72474" w:rsidRDefault="00A72474" w:rsidP="00A72474">
      <w:pPr>
        <w:rPr>
          <w:sz w:val="24"/>
          <w:szCs w:val="24"/>
          <w:lang w:val="en-US"/>
        </w:rPr>
      </w:pPr>
      <w:r w:rsidRPr="00A72474">
        <w:rPr>
          <w:sz w:val="24"/>
          <w:szCs w:val="24"/>
          <w:lang w:val="en-US"/>
        </w:rPr>
        <w:t>Just like HIV</w:t>
      </w:r>
      <w:r w:rsidRPr="00A72474">
        <w:rPr>
          <w:sz w:val="24"/>
          <w:szCs w:val="24"/>
          <w:lang w:val="en-US"/>
        </w:rPr>
        <w:t xml:space="preserve"> &amp; </w:t>
      </w:r>
      <w:r w:rsidRPr="00A72474">
        <w:rPr>
          <w:sz w:val="24"/>
          <w:szCs w:val="24"/>
          <w:lang w:val="en-US"/>
        </w:rPr>
        <w:t>AIDS</w:t>
      </w:r>
      <w:r w:rsidRPr="00A72474">
        <w:rPr>
          <w:sz w:val="24"/>
          <w:szCs w:val="24"/>
          <w:lang w:val="en-US"/>
        </w:rPr>
        <w:t xml:space="preserve">, </w:t>
      </w:r>
      <w:r w:rsidRPr="00A72474">
        <w:rPr>
          <w:sz w:val="24"/>
          <w:szCs w:val="24"/>
          <w:lang w:val="en-US"/>
        </w:rPr>
        <w:t>COV</w:t>
      </w:r>
      <w:r w:rsidRPr="00A72474">
        <w:rPr>
          <w:sz w:val="24"/>
          <w:szCs w:val="24"/>
          <w:lang w:val="en-US"/>
        </w:rPr>
        <w:t>I</w:t>
      </w:r>
      <w:r w:rsidRPr="00A72474">
        <w:rPr>
          <w:sz w:val="24"/>
          <w:szCs w:val="24"/>
          <w:lang w:val="en-US"/>
        </w:rPr>
        <w:t xml:space="preserve">D-19 is a politically motivated disease. </w:t>
      </w:r>
      <w:proofErr w:type="spellStart"/>
      <w:r w:rsidRPr="00A72474">
        <w:rPr>
          <w:sz w:val="24"/>
          <w:szCs w:val="24"/>
          <w:lang w:val="en-US"/>
        </w:rPr>
        <w:t>C</w:t>
      </w:r>
      <w:r w:rsidRPr="00A72474">
        <w:rPr>
          <w:sz w:val="24"/>
          <w:szCs w:val="24"/>
          <w:lang w:val="en-US"/>
        </w:rPr>
        <w:t>onsequence</w:t>
      </w:r>
      <w:r w:rsidRPr="00A72474">
        <w:rPr>
          <w:sz w:val="24"/>
          <w:szCs w:val="24"/>
          <w:lang w:val="en-US"/>
        </w:rPr>
        <w:t>quently</w:t>
      </w:r>
      <w:proofErr w:type="spellEnd"/>
      <w:r w:rsidRPr="00A72474">
        <w:rPr>
          <w:sz w:val="24"/>
          <w:szCs w:val="24"/>
          <w:lang w:val="en-US"/>
        </w:rPr>
        <w:t xml:space="preserve">, we belie WHO will never sanction any </w:t>
      </w:r>
      <w:r w:rsidRPr="00A72474">
        <w:rPr>
          <w:sz w:val="24"/>
          <w:szCs w:val="24"/>
          <w:lang w:val="en-US"/>
        </w:rPr>
        <w:t xml:space="preserve">discovered </w:t>
      </w:r>
      <w:r w:rsidRPr="00A72474">
        <w:rPr>
          <w:sz w:val="24"/>
          <w:szCs w:val="24"/>
          <w:lang w:val="en-US"/>
        </w:rPr>
        <w:t>cure from Africa especially those African</w:t>
      </w:r>
      <w:r w:rsidRPr="00A72474">
        <w:rPr>
          <w:sz w:val="24"/>
          <w:szCs w:val="24"/>
          <w:lang w:val="en-US"/>
        </w:rPr>
        <w:t>.</w:t>
      </w:r>
      <w:r w:rsidRPr="00A72474">
        <w:rPr>
          <w:sz w:val="24"/>
          <w:szCs w:val="24"/>
          <w:lang w:val="en-US"/>
        </w:rPr>
        <w:t xml:space="preserve"> </w:t>
      </w:r>
    </w:p>
    <w:p w14:paraId="0DCB0052" w14:textId="77777777" w:rsidR="00A72474" w:rsidRPr="00A72474" w:rsidRDefault="00A72474" w:rsidP="00A72474">
      <w:pPr>
        <w:jc w:val="both"/>
        <w:rPr>
          <w:sz w:val="24"/>
          <w:szCs w:val="24"/>
          <w:lang w:val="en-US"/>
        </w:rPr>
      </w:pPr>
      <w:r w:rsidRPr="00A72474">
        <w:rPr>
          <w:sz w:val="24"/>
          <w:szCs w:val="24"/>
          <w:lang w:val="en-US"/>
        </w:rPr>
        <w:t xml:space="preserve">But as a country that believes and touts 'Ghana Beyond Aid', the government of Ghana, like Madagascar's President publicly announced the local cure, must be brave to assemble our herbal </w:t>
      </w:r>
      <w:r w:rsidRPr="00A72474">
        <w:rPr>
          <w:sz w:val="24"/>
          <w:szCs w:val="24"/>
          <w:lang w:val="en-US"/>
        </w:rPr>
        <w:lastRenderedPageBreak/>
        <w:t>medicine practitioners, throw the challenge to them and GUNA is of the firm belief that they would deliver.</w:t>
      </w:r>
    </w:p>
    <w:p w14:paraId="3FD7F6AC" w14:textId="77777777" w:rsidR="00A72474" w:rsidRPr="00A72474" w:rsidRDefault="00A72474" w:rsidP="00A72474">
      <w:pPr>
        <w:rPr>
          <w:sz w:val="24"/>
          <w:szCs w:val="24"/>
          <w:lang w:val="en-US"/>
        </w:rPr>
      </w:pPr>
      <w:r w:rsidRPr="00A72474">
        <w:rPr>
          <w:sz w:val="24"/>
          <w:szCs w:val="24"/>
          <w:lang w:val="en-US"/>
        </w:rPr>
        <w:t xml:space="preserve">Ghana must not continue to fall for the communist inferior tactics, which most of our African leaders have yielded to because of some bundle of dollars they are getting from the West. </w:t>
      </w:r>
    </w:p>
    <w:p w14:paraId="5B1EF6C1" w14:textId="77777777" w:rsidR="00A72474" w:rsidRPr="00A72474" w:rsidRDefault="00A72474" w:rsidP="00A72474">
      <w:pPr>
        <w:rPr>
          <w:sz w:val="24"/>
          <w:szCs w:val="24"/>
          <w:lang w:val="en-US"/>
        </w:rPr>
      </w:pPr>
      <w:r w:rsidRPr="00A72474">
        <w:rPr>
          <w:sz w:val="24"/>
          <w:szCs w:val="24"/>
          <w:lang w:val="en-US"/>
        </w:rPr>
        <w:t xml:space="preserve">GUNA believes our respective and godly duty is to promote the locally identified and tested drugs in our own small way and collectively we will make an impact. </w:t>
      </w:r>
    </w:p>
    <w:p w14:paraId="4DED34E3" w14:textId="77777777" w:rsidR="00A72474" w:rsidRPr="00A72474" w:rsidRDefault="00A72474" w:rsidP="00A72474">
      <w:pPr>
        <w:rPr>
          <w:sz w:val="24"/>
          <w:szCs w:val="24"/>
          <w:lang w:val="en-US"/>
        </w:rPr>
      </w:pPr>
      <w:r w:rsidRPr="00A72474">
        <w:rPr>
          <w:sz w:val="24"/>
          <w:szCs w:val="24"/>
          <w:lang w:val="en-US"/>
        </w:rPr>
        <w:t>We, therefore, need our government to challenge our natural medicine doctors to produce a home cure for the Coronavirus.</w:t>
      </w:r>
    </w:p>
    <w:p w14:paraId="2012BC16" w14:textId="77777777" w:rsidR="00A72474" w:rsidRPr="00A72474" w:rsidRDefault="00A72474" w:rsidP="00A72474">
      <w:pPr>
        <w:rPr>
          <w:sz w:val="24"/>
          <w:szCs w:val="24"/>
          <w:lang w:val="en-US"/>
        </w:rPr>
      </w:pPr>
    </w:p>
    <w:p w14:paraId="09C666BF" w14:textId="77777777" w:rsidR="00A72474" w:rsidRPr="00A72474" w:rsidRDefault="00A72474" w:rsidP="00A72474">
      <w:pPr>
        <w:rPr>
          <w:sz w:val="24"/>
          <w:szCs w:val="24"/>
          <w:lang w:val="en-US"/>
        </w:rPr>
      </w:pPr>
    </w:p>
    <w:p w14:paraId="1B605D32" w14:textId="77777777" w:rsidR="00A72474" w:rsidRPr="00A72474" w:rsidRDefault="00A72474" w:rsidP="00A72474">
      <w:pPr>
        <w:rPr>
          <w:sz w:val="24"/>
          <w:szCs w:val="24"/>
          <w:lang w:val="en-US"/>
        </w:rPr>
      </w:pPr>
    </w:p>
    <w:p w14:paraId="5AE3F64B" w14:textId="77777777" w:rsidR="00A72474" w:rsidRPr="00A72474" w:rsidRDefault="00A72474" w:rsidP="00A72474">
      <w:pPr>
        <w:rPr>
          <w:sz w:val="24"/>
          <w:szCs w:val="24"/>
          <w:lang w:val="en-US"/>
        </w:rPr>
      </w:pPr>
      <w:r w:rsidRPr="00A72474">
        <w:rPr>
          <w:sz w:val="24"/>
          <w:szCs w:val="24"/>
          <w:lang w:val="en-US"/>
        </w:rPr>
        <w:t>... signed...</w:t>
      </w:r>
    </w:p>
    <w:p w14:paraId="766C7EBF" w14:textId="77777777" w:rsidR="00A72474" w:rsidRPr="00A72474" w:rsidRDefault="00A72474" w:rsidP="00A72474">
      <w:pPr>
        <w:rPr>
          <w:sz w:val="24"/>
          <w:szCs w:val="24"/>
          <w:lang w:val="en-US"/>
        </w:rPr>
      </w:pPr>
    </w:p>
    <w:p w14:paraId="3B476DFB" w14:textId="26D3F624" w:rsidR="00A72474" w:rsidRPr="00A72474" w:rsidRDefault="00A72474" w:rsidP="00A72474">
      <w:pPr>
        <w:spacing w:after="0"/>
        <w:rPr>
          <w:sz w:val="24"/>
          <w:szCs w:val="24"/>
          <w:lang w:val="en-US"/>
        </w:rPr>
      </w:pPr>
      <w:r w:rsidRPr="00A72474">
        <w:rPr>
          <w:sz w:val="24"/>
          <w:szCs w:val="24"/>
          <w:lang w:val="en-US"/>
        </w:rPr>
        <w:t xml:space="preserve">Rev. Christian </w:t>
      </w:r>
      <w:proofErr w:type="spellStart"/>
      <w:r w:rsidRPr="00A72474">
        <w:rPr>
          <w:sz w:val="24"/>
          <w:szCs w:val="24"/>
          <w:lang w:val="en-US"/>
        </w:rPr>
        <w:t>Pardie</w:t>
      </w:r>
      <w:proofErr w:type="spellEnd"/>
      <w:r w:rsidRPr="00A72474">
        <w:rPr>
          <w:sz w:val="24"/>
          <w:szCs w:val="24"/>
          <w:lang w:val="en-US"/>
        </w:rPr>
        <w:t xml:space="preserve"> </w:t>
      </w:r>
    </w:p>
    <w:p w14:paraId="145DFF0F" w14:textId="56CB8312" w:rsidR="00A72474" w:rsidRPr="00A72474" w:rsidRDefault="00A72474" w:rsidP="00A72474">
      <w:pPr>
        <w:spacing w:after="0"/>
        <w:rPr>
          <w:sz w:val="24"/>
          <w:szCs w:val="24"/>
          <w:lang w:val="en-US"/>
        </w:rPr>
      </w:pPr>
      <w:r w:rsidRPr="00A72474">
        <w:rPr>
          <w:sz w:val="24"/>
          <w:szCs w:val="24"/>
          <w:lang w:val="en-US"/>
        </w:rPr>
        <w:t>(Secretary</w:t>
      </w:r>
      <w:r w:rsidRPr="00A72474">
        <w:rPr>
          <w:sz w:val="24"/>
          <w:szCs w:val="24"/>
          <w:lang w:val="en-US"/>
        </w:rPr>
        <w:t>-Gener</w:t>
      </w:r>
      <w:r w:rsidRPr="00A72474">
        <w:rPr>
          <w:sz w:val="24"/>
          <w:szCs w:val="24"/>
          <w:lang w:val="en-US"/>
        </w:rPr>
        <w:t>al)</w:t>
      </w:r>
    </w:p>
    <w:p w14:paraId="4F888981" w14:textId="1F0F52CA" w:rsidR="00A72474" w:rsidRPr="00A72474" w:rsidRDefault="00A72474" w:rsidP="00A72474">
      <w:pPr>
        <w:rPr>
          <w:sz w:val="24"/>
          <w:szCs w:val="24"/>
          <w:lang w:val="en-US"/>
        </w:rPr>
      </w:pPr>
      <w:r w:rsidRPr="00A72474">
        <w:rPr>
          <w:sz w:val="24"/>
          <w:szCs w:val="24"/>
          <w:lang w:val="en-US"/>
        </w:rPr>
        <w:t>0509-137-478</w:t>
      </w:r>
    </w:p>
    <w:p w14:paraId="441002B0" w14:textId="77777777" w:rsidR="00A72474" w:rsidRPr="00A72474" w:rsidRDefault="00A72474" w:rsidP="00A72474">
      <w:pPr>
        <w:spacing w:after="0"/>
        <w:rPr>
          <w:sz w:val="24"/>
          <w:szCs w:val="24"/>
          <w:lang w:val="en-US"/>
        </w:rPr>
      </w:pPr>
      <w:r w:rsidRPr="00A72474">
        <w:rPr>
          <w:sz w:val="24"/>
          <w:szCs w:val="24"/>
          <w:lang w:val="en-US"/>
        </w:rPr>
        <w:t>Bishop Nathaniel Rudolph</w:t>
      </w:r>
    </w:p>
    <w:p w14:paraId="6275F5B7" w14:textId="77777777" w:rsidR="00A72474" w:rsidRPr="00A72474" w:rsidRDefault="00A72474" w:rsidP="00A72474">
      <w:pPr>
        <w:spacing w:after="0"/>
        <w:rPr>
          <w:sz w:val="24"/>
          <w:szCs w:val="24"/>
          <w:lang w:val="en-US"/>
        </w:rPr>
      </w:pPr>
      <w:r w:rsidRPr="00A72474">
        <w:rPr>
          <w:sz w:val="24"/>
          <w:szCs w:val="24"/>
          <w:lang w:val="en-US"/>
        </w:rPr>
        <w:t>(Director of Administrat</w:t>
      </w:r>
      <w:r w:rsidRPr="00A72474">
        <w:rPr>
          <w:sz w:val="24"/>
          <w:szCs w:val="24"/>
          <w:lang w:val="en-US"/>
        </w:rPr>
        <w:t>i</w:t>
      </w:r>
      <w:r w:rsidRPr="00A72474">
        <w:rPr>
          <w:sz w:val="24"/>
          <w:szCs w:val="24"/>
          <w:lang w:val="en-US"/>
        </w:rPr>
        <w:t>on)</w:t>
      </w:r>
    </w:p>
    <w:p w14:paraId="7A8FF272" w14:textId="29E7D61E" w:rsidR="00A72474" w:rsidRPr="00A72474" w:rsidRDefault="00A72474" w:rsidP="00A72474">
      <w:pPr>
        <w:rPr>
          <w:sz w:val="24"/>
          <w:szCs w:val="24"/>
          <w:lang w:val="en-US"/>
        </w:rPr>
      </w:pPr>
      <w:r w:rsidRPr="00A72474">
        <w:rPr>
          <w:sz w:val="24"/>
          <w:szCs w:val="24"/>
          <w:lang w:val="en-US"/>
        </w:rPr>
        <w:t xml:space="preserve"> 0505-720-008</w:t>
      </w:r>
    </w:p>
    <w:p w14:paraId="7F5507EF" w14:textId="77777777" w:rsidR="00A72474" w:rsidRPr="00A72474" w:rsidRDefault="00A72474" w:rsidP="00A72474">
      <w:pPr>
        <w:spacing w:after="0"/>
        <w:rPr>
          <w:sz w:val="24"/>
          <w:szCs w:val="24"/>
          <w:lang w:val="en-US"/>
        </w:rPr>
      </w:pPr>
      <w:r w:rsidRPr="00A72474">
        <w:rPr>
          <w:sz w:val="24"/>
          <w:szCs w:val="24"/>
          <w:lang w:val="en-US"/>
        </w:rPr>
        <w:t xml:space="preserve">Comrade Samuel Bamidele </w:t>
      </w:r>
      <w:proofErr w:type="spellStart"/>
      <w:r w:rsidRPr="00A72474">
        <w:rPr>
          <w:sz w:val="24"/>
          <w:szCs w:val="24"/>
          <w:lang w:val="en-US"/>
        </w:rPr>
        <w:t>Ojo</w:t>
      </w:r>
      <w:proofErr w:type="spellEnd"/>
      <w:r w:rsidRPr="00A72474">
        <w:rPr>
          <w:sz w:val="24"/>
          <w:szCs w:val="24"/>
          <w:lang w:val="en-US"/>
        </w:rPr>
        <w:t xml:space="preserve"> </w:t>
      </w:r>
    </w:p>
    <w:p w14:paraId="31282809" w14:textId="016F1F45" w:rsidR="00A72474" w:rsidRPr="00A72474" w:rsidRDefault="00A72474" w:rsidP="00A72474">
      <w:pPr>
        <w:spacing w:after="0"/>
        <w:rPr>
          <w:sz w:val="24"/>
          <w:szCs w:val="24"/>
          <w:lang w:val="en-US"/>
        </w:rPr>
      </w:pPr>
      <w:r w:rsidRPr="00A72474">
        <w:rPr>
          <w:sz w:val="24"/>
          <w:szCs w:val="24"/>
          <w:lang w:val="en-US"/>
        </w:rPr>
        <w:t>(GUNA National Youth Affairs Secretary)</w:t>
      </w:r>
    </w:p>
    <w:p w14:paraId="3AE20F57" w14:textId="6C94B676" w:rsidR="0062448F" w:rsidRPr="00A72474" w:rsidRDefault="00A72474" w:rsidP="00A72474">
      <w:pPr>
        <w:rPr>
          <w:sz w:val="24"/>
          <w:szCs w:val="24"/>
        </w:rPr>
      </w:pPr>
      <w:r w:rsidRPr="00A72474">
        <w:rPr>
          <w:sz w:val="24"/>
          <w:szCs w:val="24"/>
        </w:rPr>
        <w:t>0243-425-011</w:t>
      </w:r>
    </w:p>
    <w:sectPr w:rsidR="0062448F" w:rsidRPr="00A724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zU0NzAyNrM0NTRQ0lEKTi0uzszPAykwrAUAOXwgJSwAAAA="/>
  </w:docVars>
  <w:rsids>
    <w:rsidRoot w:val="00A72474"/>
    <w:rsid w:val="0001065D"/>
    <w:rsid w:val="00010EE8"/>
    <w:rsid w:val="0001417E"/>
    <w:rsid w:val="00014697"/>
    <w:rsid w:val="000161AC"/>
    <w:rsid w:val="0001695C"/>
    <w:rsid w:val="0002617E"/>
    <w:rsid w:val="00026402"/>
    <w:rsid w:val="00027010"/>
    <w:rsid w:val="00032908"/>
    <w:rsid w:val="0003364F"/>
    <w:rsid w:val="00040F41"/>
    <w:rsid w:val="00043220"/>
    <w:rsid w:val="000472F5"/>
    <w:rsid w:val="00053395"/>
    <w:rsid w:val="000541F4"/>
    <w:rsid w:val="0005423C"/>
    <w:rsid w:val="00064D39"/>
    <w:rsid w:val="00065B88"/>
    <w:rsid w:val="00070F46"/>
    <w:rsid w:val="00071303"/>
    <w:rsid w:val="00072BAC"/>
    <w:rsid w:val="00081E19"/>
    <w:rsid w:val="000859FD"/>
    <w:rsid w:val="00087FB8"/>
    <w:rsid w:val="00090247"/>
    <w:rsid w:val="00090436"/>
    <w:rsid w:val="00090A17"/>
    <w:rsid w:val="0009148C"/>
    <w:rsid w:val="00091A85"/>
    <w:rsid w:val="00092883"/>
    <w:rsid w:val="00096058"/>
    <w:rsid w:val="000973C2"/>
    <w:rsid w:val="000B021D"/>
    <w:rsid w:val="000B20AC"/>
    <w:rsid w:val="000B25E4"/>
    <w:rsid w:val="000B4223"/>
    <w:rsid w:val="000B6724"/>
    <w:rsid w:val="000C150A"/>
    <w:rsid w:val="000C2020"/>
    <w:rsid w:val="000C7853"/>
    <w:rsid w:val="000D1E47"/>
    <w:rsid w:val="000E6BB2"/>
    <w:rsid w:val="000F07C0"/>
    <w:rsid w:val="000F1016"/>
    <w:rsid w:val="000F35D3"/>
    <w:rsid w:val="000F6290"/>
    <w:rsid w:val="00106056"/>
    <w:rsid w:val="001066D4"/>
    <w:rsid w:val="00110262"/>
    <w:rsid w:val="00111215"/>
    <w:rsid w:val="00113DBF"/>
    <w:rsid w:val="001160D3"/>
    <w:rsid w:val="001201B4"/>
    <w:rsid w:val="0012106A"/>
    <w:rsid w:val="00123433"/>
    <w:rsid w:val="00123DA4"/>
    <w:rsid w:val="0012616E"/>
    <w:rsid w:val="001309DA"/>
    <w:rsid w:val="00142EAC"/>
    <w:rsid w:val="001474B2"/>
    <w:rsid w:val="00156325"/>
    <w:rsid w:val="00160677"/>
    <w:rsid w:val="001624B8"/>
    <w:rsid w:val="001665E2"/>
    <w:rsid w:val="001665F6"/>
    <w:rsid w:val="001733AA"/>
    <w:rsid w:val="00173CA3"/>
    <w:rsid w:val="001846BE"/>
    <w:rsid w:val="0019218C"/>
    <w:rsid w:val="0019316E"/>
    <w:rsid w:val="00195949"/>
    <w:rsid w:val="001971D7"/>
    <w:rsid w:val="00197B95"/>
    <w:rsid w:val="00197E2D"/>
    <w:rsid w:val="001A20BA"/>
    <w:rsid w:val="001A7452"/>
    <w:rsid w:val="001A7518"/>
    <w:rsid w:val="001C1116"/>
    <w:rsid w:val="001C3AD6"/>
    <w:rsid w:val="001C46F4"/>
    <w:rsid w:val="001D4E04"/>
    <w:rsid w:val="001D6CD5"/>
    <w:rsid w:val="001E2981"/>
    <w:rsid w:val="001E4CBC"/>
    <w:rsid w:val="001E5BDA"/>
    <w:rsid w:val="001F1FE6"/>
    <w:rsid w:val="001F2091"/>
    <w:rsid w:val="001F5B8D"/>
    <w:rsid w:val="001F7FDC"/>
    <w:rsid w:val="00200074"/>
    <w:rsid w:val="00202404"/>
    <w:rsid w:val="00204112"/>
    <w:rsid w:val="002043AA"/>
    <w:rsid w:val="00206111"/>
    <w:rsid w:val="0021446C"/>
    <w:rsid w:val="0021487D"/>
    <w:rsid w:val="00215316"/>
    <w:rsid w:val="00217432"/>
    <w:rsid w:val="002229F3"/>
    <w:rsid w:val="00224E79"/>
    <w:rsid w:val="00230177"/>
    <w:rsid w:val="00233B1C"/>
    <w:rsid w:val="0023436C"/>
    <w:rsid w:val="00237985"/>
    <w:rsid w:val="00240EFD"/>
    <w:rsid w:val="00240FA2"/>
    <w:rsid w:val="00242F56"/>
    <w:rsid w:val="00243647"/>
    <w:rsid w:val="002440B5"/>
    <w:rsid w:val="002539FB"/>
    <w:rsid w:val="00261FCF"/>
    <w:rsid w:val="002652E9"/>
    <w:rsid w:val="0026582F"/>
    <w:rsid w:val="00267AB8"/>
    <w:rsid w:val="00277E95"/>
    <w:rsid w:val="0028226D"/>
    <w:rsid w:val="00282FAA"/>
    <w:rsid w:val="002837CF"/>
    <w:rsid w:val="00283EFD"/>
    <w:rsid w:val="00285C4E"/>
    <w:rsid w:val="00290A54"/>
    <w:rsid w:val="002943A1"/>
    <w:rsid w:val="00295114"/>
    <w:rsid w:val="00297E44"/>
    <w:rsid w:val="002A00F4"/>
    <w:rsid w:val="002A17B5"/>
    <w:rsid w:val="002A53AE"/>
    <w:rsid w:val="002C1481"/>
    <w:rsid w:val="002C62CB"/>
    <w:rsid w:val="002C7C7F"/>
    <w:rsid w:val="002D13C9"/>
    <w:rsid w:val="002D4A26"/>
    <w:rsid w:val="002D51DE"/>
    <w:rsid w:val="002D6310"/>
    <w:rsid w:val="002D6B34"/>
    <w:rsid w:val="002E158A"/>
    <w:rsid w:val="002E4377"/>
    <w:rsid w:val="002F255E"/>
    <w:rsid w:val="002F30B6"/>
    <w:rsid w:val="002F41AA"/>
    <w:rsid w:val="002F430D"/>
    <w:rsid w:val="002F577D"/>
    <w:rsid w:val="00301813"/>
    <w:rsid w:val="00305621"/>
    <w:rsid w:val="00306149"/>
    <w:rsid w:val="00306634"/>
    <w:rsid w:val="00307DD4"/>
    <w:rsid w:val="00311485"/>
    <w:rsid w:val="00313157"/>
    <w:rsid w:val="00323217"/>
    <w:rsid w:val="00323EAA"/>
    <w:rsid w:val="00330CEA"/>
    <w:rsid w:val="00330E8B"/>
    <w:rsid w:val="0033186A"/>
    <w:rsid w:val="00331C04"/>
    <w:rsid w:val="00334E39"/>
    <w:rsid w:val="00336628"/>
    <w:rsid w:val="003470D7"/>
    <w:rsid w:val="00351D26"/>
    <w:rsid w:val="00362F70"/>
    <w:rsid w:val="00364026"/>
    <w:rsid w:val="00373A9D"/>
    <w:rsid w:val="00374369"/>
    <w:rsid w:val="00382DFB"/>
    <w:rsid w:val="00385E66"/>
    <w:rsid w:val="00386A30"/>
    <w:rsid w:val="00392FDE"/>
    <w:rsid w:val="003A0050"/>
    <w:rsid w:val="003A0A83"/>
    <w:rsid w:val="003A3F97"/>
    <w:rsid w:val="003A7B06"/>
    <w:rsid w:val="003B185F"/>
    <w:rsid w:val="003B49C5"/>
    <w:rsid w:val="003C2108"/>
    <w:rsid w:val="003C373B"/>
    <w:rsid w:val="003C6BD3"/>
    <w:rsid w:val="003C7D7B"/>
    <w:rsid w:val="003D0A69"/>
    <w:rsid w:val="003D3953"/>
    <w:rsid w:val="003D5E7C"/>
    <w:rsid w:val="003E16EE"/>
    <w:rsid w:val="003F1971"/>
    <w:rsid w:val="003F1DFF"/>
    <w:rsid w:val="003F254A"/>
    <w:rsid w:val="003F3C74"/>
    <w:rsid w:val="003F622C"/>
    <w:rsid w:val="0040024B"/>
    <w:rsid w:val="00405199"/>
    <w:rsid w:val="004053F5"/>
    <w:rsid w:val="00406E5E"/>
    <w:rsid w:val="0041214F"/>
    <w:rsid w:val="00412306"/>
    <w:rsid w:val="00416ECB"/>
    <w:rsid w:val="004225AE"/>
    <w:rsid w:val="004277A7"/>
    <w:rsid w:val="00432494"/>
    <w:rsid w:val="00432C52"/>
    <w:rsid w:val="00433092"/>
    <w:rsid w:val="004338FD"/>
    <w:rsid w:val="00436F66"/>
    <w:rsid w:val="0045389F"/>
    <w:rsid w:val="00454B46"/>
    <w:rsid w:val="00456381"/>
    <w:rsid w:val="00457F6C"/>
    <w:rsid w:val="00464ED2"/>
    <w:rsid w:val="004701DC"/>
    <w:rsid w:val="00474395"/>
    <w:rsid w:val="004757B7"/>
    <w:rsid w:val="00475C77"/>
    <w:rsid w:val="004761E3"/>
    <w:rsid w:val="00481219"/>
    <w:rsid w:val="0048329A"/>
    <w:rsid w:val="00484126"/>
    <w:rsid w:val="00484B0A"/>
    <w:rsid w:val="00485997"/>
    <w:rsid w:val="00487C6C"/>
    <w:rsid w:val="004905DB"/>
    <w:rsid w:val="004953CE"/>
    <w:rsid w:val="004A4732"/>
    <w:rsid w:val="004A4BA5"/>
    <w:rsid w:val="004A51CE"/>
    <w:rsid w:val="004B08CF"/>
    <w:rsid w:val="004B1319"/>
    <w:rsid w:val="004B361F"/>
    <w:rsid w:val="004B456C"/>
    <w:rsid w:val="004C00F2"/>
    <w:rsid w:val="004C43FA"/>
    <w:rsid w:val="004C4CD6"/>
    <w:rsid w:val="004D6DF8"/>
    <w:rsid w:val="004E2CAF"/>
    <w:rsid w:val="004E36D7"/>
    <w:rsid w:val="004E5DB1"/>
    <w:rsid w:val="004F52A6"/>
    <w:rsid w:val="00500D8F"/>
    <w:rsid w:val="00502987"/>
    <w:rsid w:val="00502CCB"/>
    <w:rsid w:val="0050513F"/>
    <w:rsid w:val="0050735B"/>
    <w:rsid w:val="00507ED2"/>
    <w:rsid w:val="00511BB9"/>
    <w:rsid w:val="005158B4"/>
    <w:rsid w:val="0052039F"/>
    <w:rsid w:val="005218F6"/>
    <w:rsid w:val="005233F1"/>
    <w:rsid w:val="00533B80"/>
    <w:rsid w:val="00533EFA"/>
    <w:rsid w:val="0054676B"/>
    <w:rsid w:val="00551F52"/>
    <w:rsid w:val="00561530"/>
    <w:rsid w:val="005660DA"/>
    <w:rsid w:val="00571E4B"/>
    <w:rsid w:val="00586158"/>
    <w:rsid w:val="00587679"/>
    <w:rsid w:val="005A3E2C"/>
    <w:rsid w:val="005A7D2B"/>
    <w:rsid w:val="005B733D"/>
    <w:rsid w:val="005C03C6"/>
    <w:rsid w:val="005C2B5B"/>
    <w:rsid w:val="005D2CA3"/>
    <w:rsid w:val="005D51F6"/>
    <w:rsid w:val="005D61AA"/>
    <w:rsid w:val="005E6AB5"/>
    <w:rsid w:val="005E6DC1"/>
    <w:rsid w:val="005F17BC"/>
    <w:rsid w:val="005F4D2D"/>
    <w:rsid w:val="005F70AC"/>
    <w:rsid w:val="00606E5F"/>
    <w:rsid w:val="00613BD3"/>
    <w:rsid w:val="00615645"/>
    <w:rsid w:val="00622062"/>
    <w:rsid w:val="00623193"/>
    <w:rsid w:val="0062448F"/>
    <w:rsid w:val="006268E6"/>
    <w:rsid w:val="00631F23"/>
    <w:rsid w:val="0064111D"/>
    <w:rsid w:val="006414FB"/>
    <w:rsid w:val="00642C83"/>
    <w:rsid w:val="00642DCD"/>
    <w:rsid w:val="00643DA8"/>
    <w:rsid w:val="00650EB0"/>
    <w:rsid w:val="0065789B"/>
    <w:rsid w:val="0067047A"/>
    <w:rsid w:val="006746E7"/>
    <w:rsid w:val="00680A71"/>
    <w:rsid w:val="006907D2"/>
    <w:rsid w:val="006A02AC"/>
    <w:rsid w:val="006A1FE0"/>
    <w:rsid w:val="006A40EB"/>
    <w:rsid w:val="006A7FF6"/>
    <w:rsid w:val="006B07DC"/>
    <w:rsid w:val="006B574C"/>
    <w:rsid w:val="006C3174"/>
    <w:rsid w:val="006D10D6"/>
    <w:rsid w:val="006D5BD8"/>
    <w:rsid w:val="006E1AF7"/>
    <w:rsid w:val="006E4244"/>
    <w:rsid w:val="006E7AFA"/>
    <w:rsid w:val="006F4894"/>
    <w:rsid w:val="006F606C"/>
    <w:rsid w:val="006F69D1"/>
    <w:rsid w:val="006F6E53"/>
    <w:rsid w:val="007043D1"/>
    <w:rsid w:val="00712014"/>
    <w:rsid w:val="00712891"/>
    <w:rsid w:val="00713049"/>
    <w:rsid w:val="0071382E"/>
    <w:rsid w:val="00715A60"/>
    <w:rsid w:val="00720E8F"/>
    <w:rsid w:val="00721DEB"/>
    <w:rsid w:val="0072343D"/>
    <w:rsid w:val="00723A62"/>
    <w:rsid w:val="00725394"/>
    <w:rsid w:val="00731566"/>
    <w:rsid w:val="007329F9"/>
    <w:rsid w:val="00733913"/>
    <w:rsid w:val="00733DCE"/>
    <w:rsid w:val="0073468C"/>
    <w:rsid w:val="00737AFC"/>
    <w:rsid w:val="00743EA8"/>
    <w:rsid w:val="00744DA3"/>
    <w:rsid w:val="00754645"/>
    <w:rsid w:val="00761453"/>
    <w:rsid w:val="00761646"/>
    <w:rsid w:val="00762CB4"/>
    <w:rsid w:val="00763277"/>
    <w:rsid w:val="007704A1"/>
    <w:rsid w:val="007713A0"/>
    <w:rsid w:val="00771508"/>
    <w:rsid w:val="00782B8F"/>
    <w:rsid w:val="00784A9D"/>
    <w:rsid w:val="00786AC4"/>
    <w:rsid w:val="007873A4"/>
    <w:rsid w:val="00787565"/>
    <w:rsid w:val="007879D5"/>
    <w:rsid w:val="007B0C04"/>
    <w:rsid w:val="007B369C"/>
    <w:rsid w:val="007B3969"/>
    <w:rsid w:val="007B5732"/>
    <w:rsid w:val="007B63F4"/>
    <w:rsid w:val="007B6630"/>
    <w:rsid w:val="007C4542"/>
    <w:rsid w:val="007C6524"/>
    <w:rsid w:val="007D0382"/>
    <w:rsid w:val="007D4049"/>
    <w:rsid w:val="007E2C22"/>
    <w:rsid w:val="007E5315"/>
    <w:rsid w:val="007E5D85"/>
    <w:rsid w:val="007E701C"/>
    <w:rsid w:val="007E787B"/>
    <w:rsid w:val="007F265A"/>
    <w:rsid w:val="0080362D"/>
    <w:rsid w:val="008123E2"/>
    <w:rsid w:val="008138B9"/>
    <w:rsid w:val="008323D8"/>
    <w:rsid w:val="00832B51"/>
    <w:rsid w:val="00836EB2"/>
    <w:rsid w:val="00836F8C"/>
    <w:rsid w:val="00837926"/>
    <w:rsid w:val="00840F8E"/>
    <w:rsid w:val="00844BE6"/>
    <w:rsid w:val="00853176"/>
    <w:rsid w:val="00854EB5"/>
    <w:rsid w:val="0085518E"/>
    <w:rsid w:val="00857A19"/>
    <w:rsid w:val="00864E91"/>
    <w:rsid w:val="00873070"/>
    <w:rsid w:val="00876249"/>
    <w:rsid w:val="00880049"/>
    <w:rsid w:val="00883C19"/>
    <w:rsid w:val="00887BAB"/>
    <w:rsid w:val="00890709"/>
    <w:rsid w:val="00890908"/>
    <w:rsid w:val="008935AA"/>
    <w:rsid w:val="00894469"/>
    <w:rsid w:val="00897931"/>
    <w:rsid w:val="00897AC4"/>
    <w:rsid w:val="008A26F5"/>
    <w:rsid w:val="008A415D"/>
    <w:rsid w:val="008A4E97"/>
    <w:rsid w:val="008A5D87"/>
    <w:rsid w:val="008A7FF7"/>
    <w:rsid w:val="008B2953"/>
    <w:rsid w:val="008B2994"/>
    <w:rsid w:val="008B2B16"/>
    <w:rsid w:val="008B3F15"/>
    <w:rsid w:val="008D0445"/>
    <w:rsid w:val="008D5051"/>
    <w:rsid w:val="008E02AE"/>
    <w:rsid w:val="008E5F2F"/>
    <w:rsid w:val="008E717C"/>
    <w:rsid w:val="00901019"/>
    <w:rsid w:val="0091065F"/>
    <w:rsid w:val="00910CCA"/>
    <w:rsid w:val="009143A7"/>
    <w:rsid w:val="00916026"/>
    <w:rsid w:val="00925D56"/>
    <w:rsid w:val="00930AE4"/>
    <w:rsid w:val="0093108E"/>
    <w:rsid w:val="009316AA"/>
    <w:rsid w:val="00936B10"/>
    <w:rsid w:val="0094280F"/>
    <w:rsid w:val="0094347F"/>
    <w:rsid w:val="00950D75"/>
    <w:rsid w:val="009511D4"/>
    <w:rsid w:val="009606B8"/>
    <w:rsid w:val="00961458"/>
    <w:rsid w:val="009641AF"/>
    <w:rsid w:val="00967524"/>
    <w:rsid w:val="00967B43"/>
    <w:rsid w:val="0097097B"/>
    <w:rsid w:val="00971880"/>
    <w:rsid w:val="00971F7A"/>
    <w:rsid w:val="009758D9"/>
    <w:rsid w:val="00980209"/>
    <w:rsid w:val="0098085A"/>
    <w:rsid w:val="0098707F"/>
    <w:rsid w:val="009A0FFB"/>
    <w:rsid w:val="009A1675"/>
    <w:rsid w:val="009A1AA0"/>
    <w:rsid w:val="009B362B"/>
    <w:rsid w:val="009C746D"/>
    <w:rsid w:val="009D389F"/>
    <w:rsid w:val="009D6D6C"/>
    <w:rsid w:val="009F09FD"/>
    <w:rsid w:val="009F11ED"/>
    <w:rsid w:val="009F235C"/>
    <w:rsid w:val="009F4A00"/>
    <w:rsid w:val="009F7E3D"/>
    <w:rsid w:val="00A10DED"/>
    <w:rsid w:val="00A14703"/>
    <w:rsid w:val="00A1568C"/>
    <w:rsid w:val="00A17271"/>
    <w:rsid w:val="00A21E11"/>
    <w:rsid w:val="00A27FC5"/>
    <w:rsid w:val="00A31CAF"/>
    <w:rsid w:val="00A3451B"/>
    <w:rsid w:val="00A36212"/>
    <w:rsid w:val="00A40311"/>
    <w:rsid w:val="00A43164"/>
    <w:rsid w:val="00A45093"/>
    <w:rsid w:val="00A57AB0"/>
    <w:rsid w:val="00A57DC4"/>
    <w:rsid w:val="00A613CE"/>
    <w:rsid w:val="00A6794D"/>
    <w:rsid w:val="00A67AA4"/>
    <w:rsid w:val="00A72474"/>
    <w:rsid w:val="00A759E0"/>
    <w:rsid w:val="00A80B63"/>
    <w:rsid w:val="00A83ED8"/>
    <w:rsid w:val="00A9285D"/>
    <w:rsid w:val="00A94C9B"/>
    <w:rsid w:val="00AA01D6"/>
    <w:rsid w:val="00AA2F8A"/>
    <w:rsid w:val="00AB06F0"/>
    <w:rsid w:val="00AB46F1"/>
    <w:rsid w:val="00AB5683"/>
    <w:rsid w:val="00AC150C"/>
    <w:rsid w:val="00AC3732"/>
    <w:rsid w:val="00AC5D0A"/>
    <w:rsid w:val="00AD021B"/>
    <w:rsid w:val="00AD31DB"/>
    <w:rsid w:val="00AD4AFE"/>
    <w:rsid w:val="00AE175C"/>
    <w:rsid w:val="00AE2E4A"/>
    <w:rsid w:val="00AE3D79"/>
    <w:rsid w:val="00AE5027"/>
    <w:rsid w:val="00AE56F2"/>
    <w:rsid w:val="00AF0A8C"/>
    <w:rsid w:val="00AF19DD"/>
    <w:rsid w:val="00AF1EDC"/>
    <w:rsid w:val="00B013A0"/>
    <w:rsid w:val="00B029E8"/>
    <w:rsid w:val="00B04C61"/>
    <w:rsid w:val="00B10CDF"/>
    <w:rsid w:val="00B1498D"/>
    <w:rsid w:val="00B2156B"/>
    <w:rsid w:val="00B2258C"/>
    <w:rsid w:val="00B227B2"/>
    <w:rsid w:val="00B32899"/>
    <w:rsid w:val="00B3325E"/>
    <w:rsid w:val="00B36AE5"/>
    <w:rsid w:val="00B37EF7"/>
    <w:rsid w:val="00B52CEE"/>
    <w:rsid w:val="00B539C5"/>
    <w:rsid w:val="00B54BA6"/>
    <w:rsid w:val="00B60DF8"/>
    <w:rsid w:val="00B669B1"/>
    <w:rsid w:val="00B66CC1"/>
    <w:rsid w:val="00B72FFF"/>
    <w:rsid w:val="00B73797"/>
    <w:rsid w:val="00B75DB7"/>
    <w:rsid w:val="00B76BD8"/>
    <w:rsid w:val="00B82DD0"/>
    <w:rsid w:val="00B82F9C"/>
    <w:rsid w:val="00B91DF2"/>
    <w:rsid w:val="00B96D39"/>
    <w:rsid w:val="00B97A34"/>
    <w:rsid w:val="00BA031C"/>
    <w:rsid w:val="00BA552D"/>
    <w:rsid w:val="00BA6F0B"/>
    <w:rsid w:val="00BB1D4A"/>
    <w:rsid w:val="00BC222C"/>
    <w:rsid w:val="00BC6692"/>
    <w:rsid w:val="00BC7934"/>
    <w:rsid w:val="00BD13E3"/>
    <w:rsid w:val="00BD1D18"/>
    <w:rsid w:val="00BE21B8"/>
    <w:rsid w:val="00BE4E9E"/>
    <w:rsid w:val="00BF1B9F"/>
    <w:rsid w:val="00BF41E4"/>
    <w:rsid w:val="00BF68ED"/>
    <w:rsid w:val="00BF6B00"/>
    <w:rsid w:val="00C00F93"/>
    <w:rsid w:val="00C0264A"/>
    <w:rsid w:val="00C04116"/>
    <w:rsid w:val="00C06930"/>
    <w:rsid w:val="00C07EC1"/>
    <w:rsid w:val="00C11795"/>
    <w:rsid w:val="00C14310"/>
    <w:rsid w:val="00C1496C"/>
    <w:rsid w:val="00C1526E"/>
    <w:rsid w:val="00C26D3C"/>
    <w:rsid w:val="00C3037C"/>
    <w:rsid w:val="00C3335F"/>
    <w:rsid w:val="00C341E3"/>
    <w:rsid w:val="00C41946"/>
    <w:rsid w:val="00C41A3A"/>
    <w:rsid w:val="00C41ABC"/>
    <w:rsid w:val="00C42EEF"/>
    <w:rsid w:val="00C430B4"/>
    <w:rsid w:val="00C462AA"/>
    <w:rsid w:val="00C52F93"/>
    <w:rsid w:val="00C57056"/>
    <w:rsid w:val="00C57C4F"/>
    <w:rsid w:val="00C61B16"/>
    <w:rsid w:val="00C61B87"/>
    <w:rsid w:val="00C6639C"/>
    <w:rsid w:val="00C81DBE"/>
    <w:rsid w:val="00C82E21"/>
    <w:rsid w:val="00C8650E"/>
    <w:rsid w:val="00C900C9"/>
    <w:rsid w:val="00C908D9"/>
    <w:rsid w:val="00C90B7C"/>
    <w:rsid w:val="00C934FA"/>
    <w:rsid w:val="00C941F1"/>
    <w:rsid w:val="00CA051A"/>
    <w:rsid w:val="00CA4E97"/>
    <w:rsid w:val="00CA6C73"/>
    <w:rsid w:val="00CB44A7"/>
    <w:rsid w:val="00CB608C"/>
    <w:rsid w:val="00CC16DA"/>
    <w:rsid w:val="00CC29B0"/>
    <w:rsid w:val="00CC6265"/>
    <w:rsid w:val="00CC721F"/>
    <w:rsid w:val="00CD3335"/>
    <w:rsid w:val="00CD60CD"/>
    <w:rsid w:val="00CD6A1A"/>
    <w:rsid w:val="00CE0B63"/>
    <w:rsid w:val="00CE2241"/>
    <w:rsid w:val="00CE3B1B"/>
    <w:rsid w:val="00CE3B5F"/>
    <w:rsid w:val="00CF032F"/>
    <w:rsid w:val="00CF1537"/>
    <w:rsid w:val="00CF2A96"/>
    <w:rsid w:val="00CF340E"/>
    <w:rsid w:val="00CF7267"/>
    <w:rsid w:val="00D00707"/>
    <w:rsid w:val="00D04D37"/>
    <w:rsid w:val="00D07FC2"/>
    <w:rsid w:val="00D11CA8"/>
    <w:rsid w:val="00D11FFA"/>
    <w:rsid w:val="00D20B0F"/>
    <w:rsid w:val="00D20B9A"/>
    <w:rsid w:val="00D347BA"/>
    <w:rsid w:val="00D36567"/>
    <w:rsid w:val="00D365A7"/>
    <w:rsid w:val="00D43925"/>
    <w:rsid w:val="00D500F7"/>
    <w:rsid w:val="00D50C72"/>
    <w:rsid w:val="00D50F0E"/>
    <w:rsid w:val="00D515B8"/>
    <w:rsid w:val="00D61B5D"/>
    <w:rsid w:val="00D62361"/>
    <w:rsid w:val="00D62DAF"/>
    <w:rsid w:val="00D66F9B"/>
    <w:rsid w:val="00D72DB5"/>
    <w:rsid w:val="00D80BBA"/>
    <w:rsid w:val="00D80CF1"/>
    <w:rsid w:val="00D83978"/>
    <w:rsid w:val="00D85286"/>
    <w:rsid w:val="00D87303"/>
    <w:rsid w:val="00D94D09"/>
    <w:rsid w:val="00DA3560"/>
    <w:rsid w:val="00DA3B1D"/>
    <w:rsid w:val="00DA40C7"/>
    <w:rsid w:val="00DA4A69"/>
    <w:rsid w:val="00DA5A37"/>
    <w:rsid w:val="00DA7AA3"/>
    <w:rsid w:val="00DB67C7"/>
    <w:rsid w:val="00DB6903"/>
    <w:rsid w:val="00DB7EB0"/>
    <w:rsid w:val="00DC070E"/>
    <w:rsid w:val="00DC0F2F"/>
    <w:rsid w:val="00DC2864"/>
    <w:rsid w:val="00DD4901"/>
    <w:rsid w:val="00DD6B08"/>
    <w:rsid w:val="00DE1288"/>
    <w:rsid w:val="00DE47A0"/>
    <w:rsid w:val="00DE5783"/>
    <w:rsid w:val="00DE6206"/>
    <w:rsid w:val="00DE6465"/>
    <w:rsid w:val="00DE7122"/>
    <w:rsid w:val="00DF242E"/>
    <w:rsid w:val="00E00DE8"/>
    <w:rsid w:val="00E0549F"/>
    <w:rsid w:val="00E07C15"/>
    <w:rsid w:val="00E07CB6"/>
    <w:rsid w:val="00E10CE9"/>
    <w:rsid w:val="00E118B6"/>
    <w:rsid w:val="00E12716"/>
    <w:rsid w:val="00E20D26"/>
    <w:rsid w:val="00E243BC"/>
    <w:rsid w:val="00E27263"/>
    <w:rsid w:val="00E338F2"/>
    <w:rsid w:val="00E37A0F"/>
    <w:rsid w:val="00E41916"/>
    <w:rsid w:val="00E42649"/>
    <w:rsid w:val="00E50811"/>
    <w:rsid w:val="00E52552"/>
    <w:rsid w:val="00E52A10"/>
    <w:rsid w:val="00E54A34"/>
    <w:rsid w:val="00E55DAA"/>
    <w:rsid w:val="00E6098C"/>
    <w:rsid w:val="00E628B5"/>
    <w:rsid w:val="00E66634"/>
    <w:rsid w:val="00E66C79"/>
    <w:rsid w:val="00E74D47"/>
    <w:rsid w:val="00E800E4"/>
    <w:rsid w:val="00E87057"/>
    <w:rsid w:val="00E90EEB"/>
    <w:rsid w:val="00E979FF"/>
    <w:rsid w:val="00EA0CDC"/>
    <w:rsid w:val="00EA25D4"/>
    <w:rsid w:val="00EA4A65"/>
    <w:rsid w:val="00EA6B5C"/>
    <w:rsid w:val="00EA7082"/>
    <w:rsid w:val="00EB114A"/>
    <w:rsid w:val="00EB57CE"/>
    <w:rsid w:val="00EB7C61"/>
    <w:rsid w:val="00EC1936"/>
    <w:rsid w:val="00EC2B1B"/>
    <w:rsid w:val="00EC6D63"/>
    <w:rsid w:val="00EC78C0"/>
    <w:rsid w:val="00ED3173"/>
    <w:rsid w:val="00ED7F53"/>
    <w:rsid w:val="00EE2528"/>
    <w:rsid w:val="00EE2CBF"/>
    <w:rsid w:val="00EE6310"/>
    <w:rsid w:val="00EF521F"/>
    <w:rsid w:val="00F00195"/>
    <w:rsid w:val="00F011C4"/>
    <w:rsid w:val="00F01BAC"/>
    <w:rsid w:val="00F11200"/>
    <w:rsid w:val="00F1339A"/>
    <w:rsid w:val="00F13D25"/>
    <w:rsid w:val="00F147D0"/>
    <w:rsid w:val="00F20274"/>
    <w:rsid w:val="00F2143F"/>
    <w:rsid w:val="00F300C4"/>
    <w:rsid w:val="00F31C18"/>
    <w:rsid w:val="00F354A6"/>
    <w:rsid w:val="00F439C0"/>
    <w:rsid w:val="00F44164"/>
    <w:rsid w:val="00F45B18"/>
    <w:rsid w:val="00F519BD"/>
    <w:rsid w:val="00F52432"/>
    <w:rsid w:val="00F67926"/>
    <w:rsid w:val="00F73526"/>
    <w:rsid w:val="00F77793"/>
    <w:rsid w:val="00F86369"/>
    <w:rsid w:val="00F91971"/>
    <w:rsid w:val="00F94DA6"/>
    <w:rsid w:val="00F96DF8"/>
    <w:rsid w:val="00F97473"/>
    <w:rsid w:val="00FA02E7"/>
    <w:rsid w:val="00FA0AC8"/>
    <w:rsid w:val="00FA14ED"/>
    <w:rsid w:val="00FA5764"/>
    <w:rsid w:val="00FA7FCA"/>
    <w:rsid w:val="00FB0BD8"/>
    <w:rsid w:val="00FB2B01"/>
    <w:rsid w:val="00FC04BF"/>
    <w:rsid w:val="00FD2362"/>
    <w:rsid w:val="00FD2792"/>
    <w:rsid w:val="00FE14E1"/>
    <w:rsid w:val="00FE2751"/>
    <w:rsid w:val="00FE655F"/>
    <w:rsid w:val="00FF14A4"/>
    <w:rsid w:val="00FF679E"/>
    <w:rsid w:val="00FF6A86"/>
    <w:rsid w:val="00FF7F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8BF350"/>
  <w15:chartTrackingRefBased/>
  <w15:docId w15:val="{7E3C35A8-6185-490F-8A5C-7C8079798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2</Pages>
  <Words>552</Words>
  <Characters>315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iel Rudolph</dc:creator>
  <cp:keywords/>
  <dc:description/>
  <cp:lastModifiedBy>Nathaniel Rudolph</cp:lastModifiedBy>
  <cp:revision>1</cp:revision>
  <dcterms:created xsi:type="dcterms:W3CDTF">2020-05-11T10:05:00Z</dcterms:created>
  <dcterms:modified xsi:type="dcterms:W3CDTF">2020-05-11T10:40:00Z</dcterms:modified>
</cp:coreProperties>
</file>